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Australia</w:t>
      </w:r>
      <w:r>
        <w:t xml:space="preserve"> </w:t>
      </w:r>
      <w:r>
        <w:t xml:space="preserve">Brisbane</w:t>
      </w:r>
    </w:p>
    <w:bookmarkStart w:id="20" w:name="X3b600e6ff06fca926d847eee803ee02d214ca37"/>
    <w:p>
      <w:pPr>
        <w:pStyle w:val="Heading1"/>
      </w:pPr>
      <w:r>
        <w:t xml:space="preserve">Cover Letter for Biologist Position in Australia Brisbane</w:t>
      </w:r>
    </w:p>
    <w:p>
      <w:pPr>
        <w:pStyle w:val="FirstParagraph"/>
      </w:pPr>
      <w:r>
        <w:t xml:space="preserve">[Your Full Name]</w:t>
      </w:r>
    </w:p>
    <w:p>
      <w:pPr>
        <w:pStyle w:val="BodyText"/>
      </w:pPr>
      <w:r>
        <w:t xml:space="preserve">[Your Address]</w:t>
      </w:r>
    </w:p>
    <w:p>
      <w:pPr>
        <w:pStyle w:val="BodyText"/>
      </w:pPr>
      <w:r>
        <w:t xml:space="preserve">[City, State, Postal Code]</w:t>
      </w:r>
    </w:p>
    <w:p>
      <w:pPr>
        <w:pStyle w:val="BodyText"/>
      </w:pPr>
      <w:r>
        <w:t xml:space="preserve">[Email Address] | [Phone Number] | [LinkedIn/Portfolio Link]</w:t>
      </w:r>
    </w:p>
    <w:p>
      <w:pPr>
        <w:pStyle w:val="BodyText"/>
      </w:pPr>
      <w:r>
        <w:rPr>
          <w:bCs/>
          <w:b/>
        </w:rPr>
        <w:t xml:space="preserve">Dear Hiring Manager,</w:t>
      </w:r>
    </w:p>
    <w:p>
      <w:pPr>
        <w:pStyle w:val="BodyText"/>
      </w:pPr>
      <w:r>
        <w:t xml:space="preserve">I am writing to express my enthusiasm for the Biologist position at [Company/Organization Name] in Australia Brisbane. As a passionate and experienced biologist with a deep commitment to ecological research and conservation, I am eager to contribute my skills, knowledge, and dedication to your team. Australia Brisbane offers a unique and dynamic environment for biological research, and I am particularly drawn to the opportunity to work in this vibrant region where biodiversity thrives alongside innovative scientific practices.</w:t>
      </w:r>
    </w:p>
    <w:p>
      <w:pPr>
        <w:pStyle w:val="BodyText"/>
      </w:pPr>
      <w:r>
        <w:t xml:space="preserve">My academic background in biology, complemented by hands-on fieldwork and laboratory experience, has equipped me with the expertise to tackle complex ecological challenges. Over the past [X years], I have focused on [specific areas such as environmental impact assessments, wildlife conservation, microbial ecology, etc.]. These experiences have not only honed my technical skills in data analysis, specimen identification, and experimental design but also deepened my understanding of how biological systems interact with their environments.</w:t>
      </w:r>
    </w:p>
    <w:p>
      <w:pPr>
        <w:pStyle w:val="BodyText"/>
      </w:pPr>
      <w:r>
        <w:t xml:space="preserve">What excites me most about the Biologist role in Australia Brisbane is the chance to contribute to projects that align with both global and local conservation goals. The region’s rich biodiversity, including iconic species like the koala, kangaroo, and various endemic plants, presents opportunities for impactful research. I am particularly interested in [specific project or initiative related to your skills or interests], which I believe could benefit from my expertise in [mention relevant skill or knowledge].</w:t>
      </w:r>
    </w:p>
    <w:p>
      <w:pPr>
        <w:pStyle w:val="BodyText"/>
      </w:pPr>
      <w:r>
        <w:t xml:space="preserve">In my previous role as a Biologist at [Previous Company/Organization], I led a team to study the effects of urbanization on native pollinators, resulting in recommendations that were adopted by local authorities to create pollinator-friendly green spaces. This project not only showcased my ability to translate scientific findings into actionable strategies but also reinforced my belief in the importance of collaborative, community-driven solutions. I am confident that my ability to work across disciplines and engage with stakeholders will add value to your organization.</w:t>
      </w:r>
    </w:p>
    <w:p>
      <w:pPr>
        <w:pStyle w:val="BodyText"/>
      </w:pPr>
      <w:r>
        <w:t xml:space="preserve">Australia Brisbane’s unique geographical and ecological context has always resonated with me. The region’s diverse ecosystems, from rainforests to coastal wetlands, provide a living laboratory for biological research. I am particularly inspired by the work of [mention any local institutions or conservation groups in Brisbane], which have pioneered initiatives to protect vulnerable species and restore degraded habitats. I would be honored to contribute my skills to similar efforts, ensuring that Australia Brisbane remains a leader in sustainable practices and scientific innovation.</w:t>
      </w:r>
    </w:p>
    <w:p>
      <w:pPr>
        <w:pStyle w:val="BodyText"/>
      </w:pPr>
      <w:r>
        <w:t xml:space="preserve">My technical proficiency includes advanced data analysis using software such as R, Python, and GIS tools, as well as experience with molecular techniques like DNA barcoding and PCR. I am also adept at writing scientific reports and presenting findings to both technical and non-technical audiences. These skills have allowed me to produce high-quality research that has been published in peer-reviewed journals such as [Journal Name] and presented at conferences like [Conference Name].</w:t>
      </w:r>
    </w:p>
    <w:p>
      <w:pPr>
        <w:pStyle w:val="BodyText"/>
      </w:pPr>
      <w:r>
        <w:t xml:space="preserve">What sets me apart is my unwavering curiosity and dedication to solving real-world problems through science. I thrive in environments where creativity and critical thinking intersect, and I am particularly drawn to the interdisciplinary nature of biology. Whether it’s conducting fieldwork in remote locations or analyzing data in a lab, I approach every task with meticulous attention to detail and a commitment to excellence.</w:t>
      </w:r>
    </w:p>
    <w:p>
      <w:pPr>
        <w:pStyle w:val="BodyText"/>
      </w:pPr>
      <w:r>
        <w:t xml:space="preserve">As a Biologist, I understand the importance of adapting to changing environments and challenges. Australia Brisbane’s rapidly evolving ecological landscape requires scientists who can think on their feet and innovate. My ability to collaborate with teams, manage projects from conception to execution, and communicate complex ideas clearly makes me well-suited for this role. I am also eager to learn from the expertise of your team and contribute my own insights to drive meaningful outcomes.</w:t>
      </w:r>
    </w:p>
    <w:p>
      <w:pPr>
        <w:pStyle w:val="BodyText"/>
      </w:pPr>
      <w:r>
        <w:t xml:space="preserve">I am particularly excited about the opportunity to work in Australia Brisbane because of its unique blend of natural beauty, scientific advancement, and cultural diversity. The region’s commitment to environmental stewardship aligns with my personal values, and I am eager to play a role in safeguarding its ecosystems for future generations. I believe that by combining rigorous scientific research with community engagement, we can create lasting solutions for the challenges facing our planet.</w:t>
      </w:r>
    </w:p>
    <w:p>
      <w:pPr>
        <w:pStyle w:val="BodyText"/>
      </w:pPr>
      <w:r>
        <w:t xml:space="preserve">Thank you for considering my application. I would be thrilled to discuss how my background, skills, and passion for biology can contribute to your organization’s mission. Please feel free to contact me at [Your Phone Number] or [Your Email Address] at your earliest convenience. I look forward to the possibility of joining your team and contributing to the vital work being done in Australia Brisban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Australia Brisbane</dc:title>
  <dc:creator/>
  <dc:language>en</dc:language>
  <cp:keywords/>
  <dcterms:created xsi:type="dcterms:W3CDTF">2026-07-23T15:15:00Z</dcterms:created>
  <dcterms:modified xsi:type="dcterms:W3CDTF">2026-07-23T15:15:00Z</dcterms:modified>
</cp:coreProperties>
</file>

<file path=docProps/custom.xml><?xml version="1.0" encoding="utf-8"?>
<Properties xmlns="http://schemas.openxmlformats.org/officeDocument/2006/custom-properties" xmlns:vt="http://schemas.openxmlformats.org/officeDocument/2006/docPropsVTypes"/>
</file>